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D8739" w14:textId="77777777" w:rsidR="00945524" w:rsidRDefault="00A23225">
      <w:pPr>
        <w:ind w:left="-5"/>
      </w:pPr>
      <w:r>
        <w:t xml:space="preserve">/* </w:t>
      </w:r>
    </w:p>
    <w:p w14:paraId="0C899803" w14:textId="77777777" w:rsidR="00945524" w:rsidRDefault="00A23225">
      <w:pPr>
        <w:ind w:left="-5"/>
      </w:pPr>
      <w:r>
        <w:t xml:space="preserve"> Requirements: </w:t>
      </w:r>
    </w:p>
    <w:p w14:paraId="159959C6" w14:textId="6368BDB6" w:rsidR="00945524" w:rsidRDefault="00A23225">
      <w:pPr>
        <w:numPr>
          <w:ilvl w:val="0"/>
          <w:numId w:val="1"/>
        </w:numPr>
        <w:ind w:hanging="360"/>
      </w:pPr>
      <w:r>
        <w:t xml:space="preserve">The purpose of this code is to </w:t>
      </w:r>
      <w:r w:rsidR="00433F14">
        <w:t>Authenticate each reported crime and the withdrawals request for the reported crime</w:t>
      </w:r>
      <w:r>
        <w:t xml:space="preserve">. </w:t>
      </w:r>
    </w:p>
    <w:p w14:paraId="2CB84470" w14:textId="77777777" w:rsidR="00433F14" w:rsidRDefault="00A23225">
      <w:pPr>
        <w:numPr>
          <w:ilvl w:val="0"/>
          <w:numId w:val="1"/>
        </w:numPr>
        <w:ind w:hanging="360"/>
      </w:pPr>
      <w:r>
        <w:t xml:space="preserve">Fetch the </w:t>
      </w:r>
      <w:r w:rsidR="00433F14">
        <w:t>reported crimes from the database</w:t>
      </w:r>
      <w:r>
        <w:t>.</w:t>
      </w:r>
    </w:p>
    <w:p w14:paraId="3715BAA0" w14:textId="07AED177" w:rsidR="00945524" w:rsidRDefault="00433F14">
      <w:pPr>
        <w:numPr>
          <w:ilvl w:val="0"/>
          <w:numId w:val="1"/>
        </w:numPr>
        <w:ind w:hanging="360"/>
      </w:pPr>
      <w:r>
        <w:t>Fetch the Withdrawals request from the database.</w:t>
      </w:r>
      <w:r w:rsidR="00A23225">
        <w:t xml:space="preserve"> </w:t>
      </w:r>
    </w:p>
    <w:p w14:paraId="57A560B8" w14:textId="27137963" w:rsidR="00945524" w:rsidRDefault="00A23225">
      <w:pPr>
        <w:numPr>
          <w:ilvl w:val="0"/>
          <w:numId w:val="1"/>
        </w:numPr>
        <w:ind w:hanging="360"/>
      </w:pPr>
      <w:r>
        <w:t xml:space="preserve">Prompt user to </w:t>
      </w:r>
      <w:r w:rsidR="00433F14">
        <w:t xml:space="preserve">Authenticate </w:t>
      </w:r>
      <w:r w:rsidR="001A7B5A">
        <w:t>the reported crime</w:t>
      </w:r>
      <w:r>
        <w:t xml:space="preserve">. </w:t>
      </w:r>
    </w:p>
    <w:p w14:paraId="68C1E64E" w14:textId="77777777" w:rsidR="001A7B5A" w:rsidRDefault="001A7B5A" w:rsidP="001A7B5A">
      <w:pPr>
        <w:numPr>
          <w:ilvl w:val="0"/>
          <w:numId w:val="1"/>
        </w:numPr>
        <w:ind w:hanging="360"/>
      </w:pPr>
      <w:r>
        <w:t>Prompt user to Authenticate the withdrawal crime request.</w:t>
      </w:r>
    </w:p>
    <w:p w14:paraId="4CCAEA65" w14:textId="280BD39D" w:rsidR="00945524" w:rsidRDefault="00A23225" w:rsidP="001A7B5A">
      <w:pPr>
        <w:ind w:left="0" w:firstLine="0"/>
      </w:pPr>
      <w:r>
        <w:t xml:space="preserve">*/ </w:t>
      </w:r>
    </w:p>
    <w:p w14:paraId="1F8EF431" w14:textId="77777777" w:rsidR="00945524" w:rsidRDefault="00A23225">
      <w:pPr>
        <w:ind w:left="0" w:firstLine="0"/>
      </w:pPr>
      <w:r>
        <w:t xml:space="preserve"> </w:t>
      </w:r>
    </w:p>
    <w:p w14:paraId="4A3ACAED" w14:textId="77777777" w:rsidR="00945524" w:rsidRDefault="00A23225">
      <w:pPr>
        <w:ind w:left="0" w:firstLine="0"/>
      </w:pPr>
      <w:r>
        <w:rPr>
          <w:b/>
          <w:sz w:val="22"/>
        </w:rPr>
        <w:t xml:space="preserve"> </w:t>
      </w:r>
    </w:p>
    <w:p w14:paraId="4C87B8BE" w14:textId="77777777" w:rsidR="00945524" w:rsidRDefault="00A23225">
      <w:pPr>
        <w:ind w:lef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29240BD" wp14:editId="0FCA4C82">
                <wp:simplePos x="0" y="0"/>
                <wp:positionH relativeFrom="column">
                  <wp:posOffset>0</wp:posOffset>
                </wp:positionH>
                <wp:positionV relativeFrom="paragraph">
                  <wp:posOffset>117750</wp:posOffset>
                </wp:positionV>
                <wp:extent cx="838505" cy="13716"/>
                <wp:effectExtent l="0" t="0" r="0" b="0"/>
                <wp:wrapNone/>
                <wp:docPr id="7405" name="Group 74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8505" cy="13716"/>
                          <a:chOff x="0" y="0"/>
                          <a:chExt cx="838505" cy="13716"/>
                        </a:xfrm>
                      </wpg:grpSpPr>
                      <wps:wsp>
                        <wps:cNvPr id="7696" name="Shape 7696"/>
                        <wps:cNvSpPr/>
                        <wps:spPr>
                          <a:xfrm>
                            <a:off x="0" y="0"/>
                            <a:ext cx="838505" cy="1371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38505" h="13716">
                                <a:moveTo>
                                  <a:pt x="0" y="0"/>
                                </a:moveTo>
                                <a:lnTo>
                                  <a:pt x="838505" y="0"/>
                                </a:lnTo>
                                <a:lnTo>
                                  <a:pt x="838505" y="13716"/>
                                </a:lnTo>
                                <a:lnTo>
                                  <a:pt x="0" y="1371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841D9E5" id="Group 7405" o:spid="_x0000_s1026" style="position:absolute;margin-left:0;margin-top:9.25pt;width:66pt;height:1.1pt;z-index:251658240" coordsize="8385,1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">
                <v:shape id="Shape 7696" o:spid="_x0000_s1027" style="position:absolute;width:8385;height:137;visibility:visible;mso-wrap-style:square;v-text-anchor:top" coordsize="838505,13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" path="m,l838505,r,13716l,13716,,e" fillcolor="black" stroked="f" strokeweight="0">
                  <v:stroke miterlimit="83231f" joinstyle="miter"/>
                  <v:path arrowok="t" textboxrect="0,0,838505,13716"/>
                </v:shape>
              </v:group>
            </w:pict>
          </mc:Fallback>
        </mc:AlternateContent>
      </w:r>
      <w:r>
        <w:rPr>
          <w:b/>
          <w:sz w:val="22"/>
        </w:rPr>
        <w:t xml:space="preserve">Test Cases </w:t>
      </w:r>
    </w:p>
    <w:p w14:paraId="0DC73847" w14:textId="77777777" w:rsidR="00945524" w:rsidRDefault="00A23225">
      <w:pPr>
        <w:ind w:left="0" w:firstLine="0"/>
      </w:pPr>
      <w:r>
        <w:rPr>
          <w:b/>
          <w:sz w:val="22"/>
        </w:rPr>
        <w:t xml:space="preserve"> </w:t>
      </w:r>
    </w:p>
    <w:tbl>
      <w:tblPr>
        <w:tblStyle w:val="TableGrid"/>
        <w:tblW w:w="11361" w:type="dxa"/>
        <w:tblInd w:w="5" w:type="dxa"/>
        <w:tblCellMar>
          <w:top w:w="45" w:type="dxa"/>
          <w:left w:w="108" w:type="dxa"/>
          <w:right w:w="66" w:type="dxa"/>
        </w:tblCellMar>
        <w:tblLook w:val="04A0" w:firstRow="1" w:lastRow="0" w:firstColumn="1" w:lastColumn="0" w:noHBand="0" w:noVBand="1"/>
      </w:tblPr>
      <w:tblGrid>
        <w:gridCol w:w="827"/>
        <w:gridCol w:w="1800"/>
        <w:gridCol w:w="1981"/>
        <w:gridCol w:w="900"/>
        <w:gridCol w:w="2972"/>
        <w:gridCol w:w="2881"/>
      </w:tblGrid>
      <w:tr w:rsidR="00945524" w14:paraId="40F6CDC5" w14:textId="77777777" w:rsidTr="00B0147D">
        <w:trPr>
          <w:trHeight w:val="252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6BACF" w14:textId="77777777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  <w:b/>
              </w:rPr>
              <w:t xml:space="preserve">Test ID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967D3" w14:textId="77777777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  <w:b/>
              </w:rPr>
              <w:t xml:space="preserve">Test Name 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0CE36" w14:textId="77777777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  <w:b/>
              </w:rPr>
              <w:t xml:space="preserve">Description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3CF2D" w14:textId="77777777" w:rsidR="00945524" w:rsidRDefault="00A23225">
            <w:pPr>
              <w:ind w:left="0" w:firstLine="0"/>
            </w:pPr>
            <w:proofErr w:type="spellStart"/>
            <w:r>
              <w:rPr>
                <w:rFonts w:ascii="Calibri" w:eastAsia="Calibri" w:hAnsi="Calibri" w:cs="Calibri"/>
                <w:b/>
              </w:rPr>
              <w:t>Req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ID </w:t>
            </w:r>
          </w:p>
        </w:tc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FB7DB" w14:textId="77777777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  <w:b/>
              </w:rPr>
              <w:t xml:space="preserve">Procedure 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D237A" w14:textId="77777777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  <w:b/>
              </w:rPr>
              <w:t xml:space="preserve">Expected O/P </w:t>
            </w:r>
          </w:p>
        </w:tc>
      </w:tr>
      <w:tr w:rsidR="00945524" w14:paraId="4AE24E97" w14:textId="77777777" w:rsidTr="00B0147D">
        <w:trPr>
          <w:trHeight w:val="1476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40DF39" w14:textId="77777777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</w:rPr>
              <w:t xml:space="preserve">1.1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073AF" w14:textId="7C339B1A" w:rsidR="00945524" w:rsidRDefault="0012003F">
            <w:pPr>
              <w:ind w:left="0" w:firstLine="0"/>
            </w:pPr>
            <w:r>
              <w:rPr>
                <w:rFonts w:ascii="Calibri" w:eastAsia="Calibri" w:hAnsi="Calibri" w:cs="Calibri"/>
              </w:rPr>
              <w:t>Authentication</w:t>
            </w:r>
            <w:r w:rsidR="006222E4">
              <w:rPr>
                <w:rFonts w:ascii="Calibri" w:eastAsia="Calibri" w:hAnsi="Calibri" w:cs="Calibri"/>
              </w:rPr>
              <w:t xml:space="preserve"> </w:t>
            </w:r>
            <w:r w:rsidR="00A23225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22E294" w14:textId="27E1E6D2" w:rsidR="00945524" w:rsidRDefault="0012003F">
            <w:pPr>
              <w:ind w:left="0" w:firstLine="0"/>
            </w:pPr>
            <w:r>
              <w:rPr>
                <w:rFonts w:ascii="Calibri" w:eastAsia="Calibri" w:hAnsi="Calibri" w:cs="Calibri"/>
              </w:rPr>
              <w:t xml:space="preserve">To verify whether the code is Authenticating reported crimes and withdrawal requests 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B3816" w14:textId="638C74D5" w:rsidR="00945524" w:rsidRDefault="008F093E" w:rsidP="008F093E">
            <w:r>
              <w:t>1</w:t>
            </w:r>
          </w:p>
        </w:tc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3622F" w14:textId="13E3BA58" w:rsidR="00945524" w:rsidRDefault="006222E4" w:rsidP="006222E4">
            <w:pPr>
              <w:pStyle w:val="ListParagraph"/>
              <w:ind w:left="0" w:firstLine="0"/>
            </w:pPr>
            <w:r>
              <w:rPr>
                <w:rFonts w:ascii="Calibri" w:eastAsia="Calibri" w:hAnsi="Calibri" w:cs="Calibri"/>
              </w:rPr>
              <w:t>1.</w:t>
            </w:r>
            <w:r w:rsidR="00A23225" w:rsidRPr="006222E4">
              <w:rPr>
                <w:rFonts w:ascii="Calibri" w:eastAsia="Calibri" w:hAnsi="Calibri" w:cs="Calibri"/>
              </w:rPr>
              <w:t xml:space="preserve">Login to the </w:t>
            </w:r>
            <w:r w:rsidR="008F093E">
              <w:rPr>
                <w:rFonts w:ascii="Calibri" w:eastAsia="Calibri" w:hAnsi="Calibri" w:cs="Calibri"/>
              </w:rPr>
              <w:t>web app</w:t>
            </w:r>
            <w:r w:rsidR="00A23225" w:rsidRPr="006222E4">
              <w:rPr>
                <w:rFonts w:ascii="Calibri" w:eastAsia="Calibri" w:hAnsi="Calibri" w:cs="Calibri"/>
              </w:rPr>
              <w:t xml:space="preserve"> </w:t>
            </w:r>
            <w:r w:rsidR="008F093E">
              <w:rPr>
                <w:rFonts w:ascii="Calibri" w:eastAsia="Calibri" w:hAnsi="Calibri" w:cs="Calibri"/>
              </w:rPr>
              <w:t>as Police</w:t>
            </w:r>
          </w:p>
          <w:p w14:paraId="6F64F874" w14:textId="1C6AE6B7" w:rsidR="008F093E" w:rsidRPr="00532F94" w:rsidRDefault="006222E4" w:rsidP="00532F94">
            <w:pPr>
              <w:spacing w:line="242" w:lineRule="auto"/>
              <w:ind w:left="0" w:firstLine="0"/>
            </w:pPr>
            <w:r>
              <w:rPr>
                <w:rFonts w:ascii="Calibri" w:eastAsia="Calibri" w:hAnsi="Calibri" w:cs="Calibri"/>
              </w:rPr>
              <w:t>2.</w:t>
            </w:r>
            <w:r w:rsidR="00A23225">
              <w:rPr>
                <w:rFonts w:ascii="Calibri" w:eastAsia="Calibri" w:hAnsi="Calibri" w:cs="Calibri"/>
              </w:rPr>
              <w:t xml:space="preserve">Go to the </w:t>
            </w:r>
            <w:r w:rsidR="008F093E">
              <w:rPr>
                <w:rFonts w:ascii="Calibri" w:eastAsia="Calibri" w:hAnsi="Calibri" w:cs="Calibri"/>
              </w:rPr>
              <w:t>reported crimes</w:t>
            </w:r>
            <w:r w:rsidR="00A23225">
              <w:rPr>
                <w:rFonts w:ascii="Calibri" w:eastAsia="Calibri" w:hAnsi="Calibri" w:cs="Calibri"/>
              </w:rPr>
              <w:t xml:space="preserve"> URL. </w:t>
            </w:r>
            <w:r w:rsidR="00532F94">
              <w:rPr>
                <w:rFonts w:asciiTheme="minorHAnsi" w:hAnsiTheme="minorHAnsi" w:cstheme="minorHAnsi"/>
              </w:rPr>
              <w:t>3</w:t>
            </w:r>
            <w:r w:rsidR="008F093E">
              <w:rPr>
                <w:rFonts w:asciiTheme="minorHAnsi" w:hAnsiTheme="minorHAnsi" w:cstheme="minorHAnsi"/>
              </w:rPr>
              <w:t>.</w:t>
            </w:r>
            <w:r w:rsidR="0012003F">
              <w:rPr>
                <w:rFonts w:asciiTheme="minorHAnsi" w:hAnsiTheme="minorHAnsi" w:cstheme="minorHAnsi"/>
              </w:rPr>
              <w:t>Run the script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C7DF1" w14:textId="5A59608A" w:rsidR="00945524" w:rsidRDefault="00A23225">
            <w:pPr>
              <w:spacing w:after="1" w:line="241" w:lineRule="auto"/>
              <w:ind w:left="0" w:right="211" w:firstLine="0"/>
            </w:pPr>
            <w:r>
              <w:rPr>
                <w:rFonts w:ascii="Calibri" w:eastAsia="Calibri" w:hAnsi="Calibri" w:cs="Calibri"/>
              </w:rPr>
              <w:t xml:space="preserve">1. login should be successful 2. URL should be existing and </w:t>
            </w:r>
            <w:r w:rsidR="008F093E">
              <w:rPr>
                <w:rFonts w:ascii="Calibri" w:eastAsia="Calibri" w:hAnsi="Calibri" w:cs="Calibri"/>
              </w:rPr>
              <w:t xml:space="preserve">reported crimes tab </w:t>
            </w:r>
            <w:r>
              <w:rPr>
                <w:rFonts w:ascii="Calibri" w:eastAsia="Calibri" w:hAnsi="Calibri" w:cs="Calibri"/>
              </w:rPr>
              <w:t xml:space="preserve">should be available </w:t>
            </w:r>
          </w:p>
          <w:p w14:paraId="01984D83" w14:textId="7682D58F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</w:rPr>
              <w:t>3. URL should run as</w:t>
            </w:r>
            <w:r w:rsidR="0012003F">
              <w:rPr>
                <w:rFonts w:ascii="Calibri" w:eastAsia="Calibri" w:hAnsi="Calibri" w:cs="Calibri"/>
              </w:rPr>
              <w:t xml:space="preserve"> reported crimes</w:t>
            </w:r>
            <w:r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0945524" w14:paraId="65165555" w14:textId="77777777" w:rsidTr="00B0147D">
        <w:trPr>
          <w:trHeight w:val="1964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DD2F1" w14:textId="77777777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</w:rPr>
              <w:t xml:space="preserve">2.1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C255EB" w14:textId="2DE7020D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</w:rPr>
              <w:t xml:space="preserve">Check </w:t>
            </w:r>
            <w:r w:rsidR="0012003F">
              <w:rPr>
                <w:rFonts w:ascii="Calibri" w:eastAsia="Calibri" w:hAnsi="Calibri" w:cs="Calibri"/>
              </w:rPr>
              <w:t>reported crime date, area, user reporting the crime description about the crime</w:t>
            </w:r>
            <w:r>
              <w:rPr>
                <w:rFonts w:ascii="Calibri" w:eastAsia="Calibri" w:hAnsi="Calibri" w:cs="Calibri"/>
              </w:rPr>
              <w:t xml:space="preserve"> is fetched from the link provided 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670790" w14:textId="68EA516A" w:rsidR="00945524" w:rsidRDefault="0012003F">
            <w:pPr>
              <w:ind w:left="0" w:right="17" w:firstLine="0"/>
            </w:pPr>
            <w:r>
              <w:rPr>
                <w:rFonts w:ascii="Calibri" w:eastAsia="Calibri" w:hAnsi="Calibri" w:cs="Calibri"/>
              </w:rPr>
              <w:t>Check reported crime date, area, user reporting the crime description about the crime is fetched from the link provid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A0E6E" w14:textId="77777777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</w:rPr>
              <w:t xml:space="preserve">2 </w:t>
            </w:r>
          </w:p>
        </w:tc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87A1D" w14:textId="7C2EF309" w:rsidR="00945524" w:rsidRDefault="00A23225">
            <w:pPr>
              <w:spacing w:after="1" w:line="241" w:lineRule="auto"/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.1.1) Run the link giving the correct </w:t>
            </w:r>
            <w:r w:rsidR="0012003F">
              <w:rPr>
                <w:rFonts w:ascii="Calibri" w:eastAsia="Calibri" w:hAnsi="Calibri" w:cs="Calibri"/>
              </w:rPr>
              <w:t>reported crime details</w:t>
            </w:r>
          </w:p>
          <w:p w14:paraId="302EA352" w14:textId="77777777" w:rsidR="0012003F" w:rsidRDefault="0012003F">
            <w:pPr>
              <w:spacing w:after="1" w:line="241" w:lineRule="auto"/>
              <w:ind w:left="0" w:firstLine="0"/>
            </w:pPr>
          </w:p>
          <w:p w14:paraId="49E17071" w14:textId="598F1D54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</w:rPr>
              <w:t xml:space="preserve">2.1.2) Check if the </w:t>
            </w:r>
            <w:r w:rsidR="00BA55F5">
              <w:rPr>
                <w:rFonts w:ascii="Calibri" w:eastAsia="Calibri" w:hAnsi="Calibri" w:cs="Calibri"/>
              </w:rPr>
              <w:t xml:space="preserve">reported crime description, reported date, reported crime type, reported place </w:t>
            </w:r>
            <w:r>
              <w:rPr>
                <w:rFonts w:ascii="Calibri" w:eastAsia="Calibri" w:hAnsi="Calibri" w:cs="Calibri"/>
              </w:rPr>
              <w:t xml:space="preserve">is fetched from the link provided 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38AF2" w14:textId="1D33F798" w:rsidR="00945524" w:rsidRDefault="00BA55F5">
            <w:pPr>
              <w:ind w:left="0" w:firstLine="0"/>
            </w:pPr>
            <w:r>
              <w:rPr>
                <w:rFonts w:ascii="Calibri" w:eastAsia="Calibri" w:hAnsi="Calibri" w:cs="Calibri"/>
              </w:rPr>
              <w:t>the reported crime description, reported date, reported crime type, reported place should be fetched</w:t>
            </w:r>
          </w:p>
        </w:tc>
      </w:tr>
      <w:tr w:rsidR="00945524" w14:paraId="61055BF2" w14:textId="77777777" w:rsidTr="00B0147D">
        <w:trPr>
          <w:trHeight w:val="987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47B8B" w14:textId="1C086749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</w:rPr>
              <w:t>3.1</w:t>
            </w:r>
            <w:r w:rsidR="001011F8">
              <w:rPr>
                <w:rFonts w:ascii="Calibri" w:eastAsia="Calibri" w:hAnsi="Calibri" w:cs="Calibri"/>
              </w:rPr>
              <w:t>.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587CC3" w14:textId="691940A3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</w:rPr>
              <w:t>Check if new</w:t>
            </w:r>
            <w:r w:rsidR="00B9531E">
              <w:rPr>
                <w:rFonts w:ascii="Calibri" w:eastAsia="Calibri" w:hAnsi="Calibri" w:cs="Calibri"/>
              </w:rPr>
              <w:t xml:space="preserve"> data is displayed after reporting a crim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FFBD0" w14:textId="0A4D5E84" w:rsidR="00945524" w:rsidRDefault="00B9531E">
            <w:pPr>
              <w:ind w:left="0" w:firstLine="0"/>
            </w:pPr>
            <w:r>
              <w:rPr>
                <w:rFonts w:ascii="Calibri" w:eastAsia="Calibri" w:hAnsi="Calibri" w:cs="Calibri"/>
              </w:rPr>
              <w:t>To check if new reported crime is displayed to the police for authentic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C1E74" w14:textId="77777777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</w:rPr>
              <w:t xml:space="preserve">3 </w:t>
            </w:r>
          </w:p>
        </w:tc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8F67C" w14:textId="474CE3BA" w:rsidR="00945524" w:rsidRDefault="00A23225">
            <w:pPr>
              <w:spacing w:line="242" w:lineRule="auto"/>
              <w:ind w:left="0" w:firstLine="0"/>
            </w:pPr>
            <w:r>
              <w:rPr>
                <w:rFonts w:ascii="Calibri" w:eastAsia="Calibri" w:hAnsi="Calibri" w:cs="Calibri"/>
              </w:rPr>
              <w:t>3.1.</w:t>
            </w:r>
            <w:r w:rsidR="00FF2645">
              <w:rPr>
                <w:rFonts w:ascii="Calibri" w:eastAsia="Calibri" w:hAnsi="Calibri" w:cs="Calibri"/>
              </w:rPr>
              <w:t>1.</w:t>
            </w:r>
            <w:r>
              <w:rPr>
                <w:rFonts w:ascii="Calibri" w:eastAsia="Calibri" w:hAnsi="Calibri" w:cs="Calibri"/>
              </w:rPr>
              <w:t xml:space="preserve">1) </w:t>
            </w:r>
            <w:r w:rsidR="00B9531E">
              <w:rPr>
                <w:rFonts w:ascii="Calibri" w:eastAsia="Calibri" w:hAnsi="Calibri" w:cs="Calibri"/>
              </w:rPr>
              <w:t>Report a crime from the public account</w:t>
            </w:r>
            <w:r>
              <w:rPr>
                <w:rFonts w:ascii="Calibri" w:eastAsia="Calibri" w:hAnsi="Calibri" w:cs="Calibri"/>
              </w:rPr>
              <w:t xml:space="preserve"> </w:t>
            </w:r>
          </w:p>
          <w:p w14:paraId="3D74C6EE" w14:textId="1DAC9C57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</w:rPr>
              <w:t>3.1.</w:t>
            </w:r>
            <w:r w:rsidR="00FF2645">
              <w:rPr>
                <w:rFonts w:ascii="Calibri" w:eastAsia="Calibri" w:hAnsi="Calibri" w:cs="Calibri"/>
              </w:rPr>
              <w:t>1.</w:t>
            </w:r>
            <w:r>
              <w:rPr>
                <w:rFonts w:ascii="Calibri" w:eastAsia="Calibri" w:hAnsi="Calibri" w:cs="Calibri"/>
              </w:rPr>
              <w:t xml:space="preserve">2) Check if the link is loading the new </w:t>
            </w:r>
            <w:r w:rsidR="00B9531E">
              <w:rPr>
                <w:rFonts w:ascii="Calibri" w:eastAsia="Calibri" w:hAnsi="Calibri" w:cs="Calibri"/>
              </w:rPr>
              <w:t>reported crime on the police side.</w:t>
            </w:r>
            <w:r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0077EB" w14:textId="7680C50A" w:rsidR="00945524" w:rsidRDefault="00B9531E">
            <w:pPr>
              <w:ind w:left="0" w:firstLine="0"/>
            </w:pPr>
            <w:r>
              <w:rPr>
                <w:rFonts w:ascii="Calibri" w:eastAsia="Calibri" w:hAnsi="Calibri" w:cs="Calibri"/>
              </w:rPr>
              <w:t>The police should be able to see new crimes reported</w:t>
            </w:r>
            <w:r w:rsidR="00532F94">
              <w:rPr>
                <w:rFonts w:ascii="Calibri" w:eastAsia="Calibri" w:hAnsi="Calibri" w:cs="Calibri"/>
              </w:rPr>
              <w:t>.</w:t>
            </w:r>
          </w:p>
        </w:tc>
      </w:tr>
      <w:tr w:rsidR="00945524" w14:paraId="72F41421" w14:textId="77777777" w:rsidTr="00B0147D">
        <w:trPr>
          <w:trHeight w:val="742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52A22" w14:textId="2B32B86B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</w:rPr>
              <w:t>3.</w:t>
            </w:r>
            <w:r w:rsidR="001011F8">
              <w:rPr>
                <w:rFonts w:ascii="Calibri" w:eastAsia="Calibri" w:hAnsi="Calibri" w:cs="Calibri"/>
              </w:rPr>
              <w:t>1.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DB33C" w14:textId="277C0925" w:rsidR="00945524" w:rsidRDefault="00532F94">
            <w:pPr>
              <w:ind w:left="0" w:firstLine="0"/>
            </w:pPr>
            <w:r>
              <w:rPr>
                <w:rFonts w:ascii="Calibri" w:eastAsia="Calibri" w:hAnsi="Calibri" w:cs="Calibri"/>
              </w:rPr>
              <w:t>Check for reject button</w:t>
            </w:r>
            <w:r w:rsidR="00A23225">
              <w:rPr>
                <w:rFonts w:ascii="Calibri" w:eastAsia="Calibri" w:hAnsi="Calibri" w:cs="Calibri"/>
              </w:rPr>
              <w:t xml:space="preserve"> </w:t>
            </w:r>
            <w:r w:rsidR="001011F8">
              <w:rPr>
                <w:rFonts w:ascii="Calibri" w:eastAsia="Calibri" w:hAnsi="Calibri" w:cs="Calibri"/>
              </w:rPr>
              <w:t>reported crim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1EC47" w14:textId="37DE4C84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</w:rPr>
              <w:t xml:space="preserve">To check if </w:t>
            </w:r>
            <w:r w:rsidR="00532F94">
              <w:rPr>
                <w:rFonts w:ascii="Calibri" w:eastAsia="Calibri" w:hAnsi="Calibri" w:cs="Calibri"/>
              </w:rPr>
              <w:t xml:space="preserve">after clicking reject the entry is removed </w:t>
            </w:r>
            <w:r w:rsidR="00532F94">
              <w:rPr>
                <w:rFonts w:ascii="Calibri" w:eastAsia="Calibri" w:hAnsi="Calibri" w:cs="Calibri"/>
              </w:rPr>
              <w:lastRenderedPageBreak/>
              <w:t xml:space="preserve">from the Police side and on the public side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20D6C" w14:textId="77777777" w:rsidR="00945524" w:rsidRDefault="00A23225">
            <w:pPr>
              <w:ind w:left="0" w:firstLine="0"/>
            </w:pPr>
            <w:r>
              <w:rPr>
                <w:rFonts w:ascii="Calibri" w:eastAsia="Calibri" w:hAnsi="Calibri" w:cs="Calibri"/>
              </w:rPr>
              <w:lastRenderedPageBreak/>
              <w:t xml:space="preserve">3 </w:t>
            </w:r>
          </w:p>
        </w:tc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83AC3" w14:textId="6724058A" w:rsidR="001A7B5A" w:rsidRDefault="001A7B5A" w:rsidP="001A7B5A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1.</w:t>
            </w:r>
            <w:r w:rsidR="00FF2645">
              <w:rPr>
                <w:rFonts w:ascii="Calibri" w:eastAsia="Calibri" w:hAnsi="Calibri" w:cs="Calibri"/>
              </w:rPr>
              <w:t>2.</w:t>
            </w:r>
            <w:r>
              <w:rPr>
                <w:rFonts w:ascii="Calibri" w:eastAsia="Calibri" w:hAnsi="Calibri" w:cs="Calibri"/>
              </w:rPr>
              <w:t>1) login as police</w:t>
            </w:r>
          </w:p>
          <w:p w14:paraId="25E33F6E" w14:textId="3EDBEBB3" w:rsidR="001A7B5A" w:rsidRDefault="001A7B5A" w:rsidP="001A7B5A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1.</w:t>
            </w:r>
            <w:r w:rsidR="00FF2645">
              <w:rPr>
                <w:rFonts w:ascii="Calibri" w:eastAsia="Calibri" w:hAnsi="Calibri" w:cs="Calibri"/>
              </w:rPr>
              <w:t>2.</w:t>
            </w:r>
            <w:r>
              <w:rPr>
                <w:rFonts w:ascii="Calibri" w:eastAsia="Calibri" w:hAnsi="Calibri" w:cs="Calibri"/>
              </w:rPr>
              <w:t>2) click on reported crimes</w:t>
            </w:r>
          </w:p>
          <w:p w14:paraId="1A052AB7" w14:textId="69AE8548" w:rsidR="001A7B5A" w:rsidRDefault="001A7B5A" w:rsidP="001A7B5A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Theme="minorHAnsi" w:hAnsiTheme="minorHAnsi" w:cstheme="minorHAnsi"/>
              </w:rPr>
              <w:t>3.1.</w:t>
            </w:r>
            <w:r w:rsidR="00FF2645">
              <w:rPr>
                <w:rFonts w:asciiTheme="minorHAnsi" w:hAnsiTheme="minorHAnsi" w:cstheme="minorHAnsi"/>
              </w:rPr>
              <w:t>2.</w:t>
            </w:r>
            <w:r>
              <w:rPr>
                <w:rFonts w:asciiTheme="minorHAnsi" w:hAnsiTheme="minorHAnsi" w:cstheme="minorHAnsi"/>
              </w:rPr>
              <w:t xml:space="preserve">3) </w:t>
            </w:r>
            <w:r>
              <w:rPr>
                <w:rFonts w:ascii="Calibri" w:eastAsia="Calibri" w:hAnsi="Calibri" w:cs="Calibri"/>
              </w:rPr>
              <w:t>click on the edit button</w:t>
            </w:r>
          </w:p>
          <w:p w14:paraId="0A59D9D4" w14:textId="3F1AA2B2" w:rsidR="00945524" w:rsidRDefault="001A7B5A" w:rsidP="001A7B5A">
            <w:pPr>
              <w:ind w:left="0" w:firstLine="0"/>
            </w:pPr>
            <w:r>
              <w:rPr>
                <w:rFonts w:ascii="Calibri" w:eastAsia="Calibri" w:hAnsi="Calibri" w:cs="Calibri"/>
              </w:rPr>
              <w:lastRenderedPageBreak/>
              <w:t>3.1.</w:t>
            </w:r>
            <w:r w:rsidR="00FF2645">
              <w:rPr>
                <w:rFonts w:ascii="Calibri" w:eastAsia="Calibri" w:hAnsi="Calibri" w:cs="Calibri"/>
              </w:rPr>
              <w:t>2.</w:t>
            </w:r>
            <w:r>
              <w:rPr>
                <w:rFonts w:ascii="Calibri" w:eastAsia="Calibri" w:hAnsi="Calibri" w:cs="Calibri"/>
              </w:rPr>
              <w:t>4) click on reject button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065B94" w14:textId="7860E4BF" w:rsidR="00945524" w:rsidRDefault="00B0147D">
            <w:pPr>
              <w:ind w:left="0" w:firstLine="0"/>
            </w:pPr>
            <w:r>
              <w:rPr>
                <w:rFonts w:ascii="Calibri" w:eastAsia="Calibri" w:hAnsi="Calibri" w:cs="Calibri"/>
              </w:rPr>
              <w:lastRenderedPageBreak/>
              <w:t>Should display “rejected” on the public user account</w:t>
            </w:r>
          </w:p>
        </w:tc>
      </w:tr>
      <w:tr w:rsidR="00B0147D" w14:paraId="56D69561" w14:textId="77777777" w:rsidTr="00B0147D">
        <w:trPr>
          <w:trHeight w:val="744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52E40" w14:textId="74F10A3D" w:rsidR="00B0147D" w:rsidRDefault="00B0147D" w:rsidP="00B0147D">
            <w:pPr>
              <w:ind w:left="0" w:firstLine="0"/>
            </w:pPr>
            <w:r>
              <w:rPr>
                <w:rFonts w:ascii="Calibri" w:eastAsia="Calibri" w:hAnsi="Calibri" w:cs="Calibri"/>
              </w:rPr>
              <w:t>3.</w:t>
            </w:r>
            <w:r w:rsidR="001011F8">
              <w:rPr>
                <w:rFonts w:ascii="Calibri" w:eastAsia="Calibri" w:hAnsi="Calibri" w:cs="Calibri"/>
              </w:rPr>
              <w:t>1.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C1541" w14:textId="40CF6CDA" w:rsidR="00B0147D" w:rsidRDefault="00B0147D" w:rsidP="00B0147D">
            <w:pPr>
              <w:ind w:left="0" w:firstLine="0"/>
            </w:pPr>
            <w:r>
              <w:rPr>
                <w:rFonts w:ascii="Calibri" w:eastAsia="Calibri" w:hAnsi="Calibri" w:cs="Calibri"/>
              </w:rPr>
              <w:t xml:space="preserve">Check for </w:t>
            </w:r>
            <w:r w:rsidR="00604F35">
              <w:rPr>
                <w:rFonts w:ascii="Calibri" w:eastAsia="Calibri" w:hAnsi="Calibri" w:cs="Calibri"/>
              </w:rPr>
              <w:t>Authenticate</w:t>
            </w:r>
            <w:r>
              <w:rPr>
                <w:rFonts w:ascii="Calibri" w:eastAsia="Calibri" w:hAnsi="Calibri" w:cs="Calibri"/>
              </w:rPr>
              <w:t xml:space="preserve"> button </w:t>
            </w:r>
            <w:r w:rsidR="001011F8">
              <w:rPr>
                <w:rFonts w:ascii="Calibri" w:eastAsia="Calibri" w:hAnsi="Calibri" w:cs="Calibri"/>
              </w:rPr>
              <w:t>in reported crim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84DCF" w14:textId="43AA6231" w:rsidR="00B0147D" w:rsidRDefault="00B0147D" w:rsidP="00B0147D">
            <w:pPr>
              <w:ind w:left="0" w:firstLine="0"/>
            </w:pPr>
            <w:r>
              <w:rPr>
                <w:rFonts w:ascii="Calibri" w:eastAsia="Calibri" w:hAnsi="Calibri" w:cs="Calibri"/>
              </w:rPr>
              <w:t>To check if after clicking Authenticate the entry is entered into the litigation and on the public side it shows authenticate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DC6F4" w14:textId="77777777" w:rsidR="00B0147D" w:rsidRDefault="00B0147D" w:rsidP="00B0147D">
            <w:pPr>
              <w:ind w:left="0" w:firstLine="0"/>
            </w:pPr>
            <w:r>
              <w:rPr>
                <w:rFonts w:ascii="Calibri" w:eastAsia="Calibri" w:hAnsi="Calibri" w:cs="Calibri"/>
              </w:rPr>
              <w:t xml:space="preserve">3 </w:t>
            </w:r>
          </w:p>
        </w:tc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2830A" w14:textId="5E2D64EA" w:rsidR="001A7B5A" w:rsidRDefault="001A7B5A" w:rsidP="001A7B5A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</w:t>
            </w:r>
            <w:r w:rsidR="00FF2645">
              <w:rPr>
                <w:rFonts w:ascii="Calibri" w:eastAsia="Calibri" w:hAnsi="Calibri" w:cs="Calibri"/>
              </w:rPr>
              <w:t>1</w:t>
            </w:r>
            <w:r>
              <w:rPr>
                <w:rFonts w:ascii="Calibri" w:eastAsia="Calibri" w:hAnsi="Calibri" w:cs="Calibri"/>
              </w:rPr>
              <w:t>.</w:t>
            </w:r>
            <w:r w:rsidR="00FF2645">
              <w:rPr>
                <w:rFonts w:ascii="Calibri" w:eastAsia="Calibri" w:hAnsi="Calibri" w:cs="Calibri"/>
              </w:rPr>
              <w:t>3.</w:t>
            </w:r>
            <w:r>
              <w:rPr>
                <w:rFonts w:ascii="Calibri" w:eastAsia="Calibri" w:hAnsi="Calibri" w:cs="Calibri"/>
              </w:rPr>
              <w:t>1) login as police</w:t>
            </w:r>
          </w:p>
          <w:p w14:paraId="6FD9D113" w14:textId="65A9A1C0" w:rsidR="001A7B5A" w:rsidRDefault="001A7B5A" w:rsidP="001A7B5A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</w:t>
            </w:r>
            <w:r w:rsidR="00FF2645">
              <w:rPr>
                <w:rFonts w:ascii="Calibri" w:eastAsia="Calibri" w:hAnsi="Calibri" w:cs="Calibri"/>
              </w:rPr>
              <w:t>1</w:t>
            </w:r>
            <w:r>
              <w:rPr>
                <w:rFonts w:ascii="Calibri" w:eastAsia="Calibri" w:hAnsi="Calibri" w:cs="Calibri"/>
              </w:rPr>
              <w:t>.</w:t>
            </w:r>
            <w:r w:rsidR="00FF2645">
              <w:rPr>
                <w:rFonts w:ascii="Calibri" w:eastAsia="Calibri" w:hAnsi="Calibri" w:cs="Calibri"/>
              </w:rPr>
              <w:t>3.</w:t>
            </w:r>
            <w:r>
              <w:rPr>
                <w:rFonts w:ascii="Calibri" w:eastAsia="Calibri" w:hAnsi="Calibri" w:cs="Calibri"/>
              </w:rPr>
              <w:t>2) click on withdraw crimes</w:t>
            </w:r>
          </w:p>
          <w:p w14:paraId="1236B9D2" w14:textId="55782C8D" w:rsidR="001A7B5A" w:rsidRDefault="001A7B5A" w:rsidP="001A7B5A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Theme="minorHAnsi" w:hAnsiTheme="minorHAnsi" w:cstheme="minorHAnsi"/>
              </w:rPr>
              <w:t>3.</w:t>
            </w:r>
            <w:r w:rsidR="00FF2645">
              <w:rPr>
                <w:rFonts w:asciiTheme="minorHAnsi" w:hAnsiTheme="minorHAnsi" w:cstheme="minorHAnsi"/>
              </w:rPr>
              <w:t>1</w:t>
            </w:r>
            <w:r>
              <w:rPr>
                <w:rFonts w:asciiTheme="minorHAnsi" w:hAnsiTheme="minorHAnsi" w:cstheme="minorHAnsi"/>
              </w:rPr>
              <w:t>.</w:t>
            </w:r>
            <w:r w:rsidR="00FF2645">
              <w:rPr>
                <w:rFonts w:asciiTheme="minorHAnsi" w:hAnsiTheme="minorHAnsi" w:cstheme="minorHAnsi"/>
              </w:rPr>
              <w:t>3.</w:t>
            </w:r>
            <w:r>
              <w:rPr>
                <w:rFonts w:asciiTheme="minorHAnsi" w:hAnsiTheme="minorHAnsi" w:cstheme="minorHAnsi"/>
              </w:rPr>
              <w:t xml:space="preserve">3) </w:t>
            </w:r>
            <w:r>
              <w:rPr>
                <w:rFonts w:ascii="Calibri" w:eastAsia="Calibri" w:hAnsi="Calibri" w:cs="Calibri"/>
              </w:rPr>
              <w:t>click on the edit button</w:t>
            </w:r>
          </w:p>
          <w:p w14:paraId="706666CA" w14:textId="29D34EBC" w:rsidR="00B0147D" w:rsidRDefault="001A7B5A" w:rsidP="001A7B5A">
            <w:pPr>
              <w:ind w:left="0" w:firstLine="0"/>
            </w:pPr>
            <w:r>
              <w:rPr>
                <w:rFonts w:ascii="Calibri" w:eastAsia="Calibri" w:hAnsi="Calibri" w:cs="Calibri"/>
              </w:rPr>
              <w:t>3.</w:t>
            </w:r>
            <w:r w:rsidR="00FF2645">
              <w:rPr>
                <w:rFonts w:ascii="Calibri" w:eastAsia="Calibri" w:hAnsi="Calibri" w:cs="Calibri"/>
              </w:rPr>
              <w:t>1</w:t>
            </w:r>
            <w:r>
              <w:rPr>
                <w:rFonts w:ascii="Calibri" w:eastAsia="Calibri" w:hAnsi="Calibri" w:cs="Calibri"/>
              </w:rPr>
              <w:t>.</w:t>
            </w:r>
            <w:r w:rsidR="00FF2645">
              <w:rPr>
                <w:rFonts w:ascii="Calibri" w:eastAsia="Calibri" w:hAnsi="Calibri" w:cs="Calibri"/>
              </w:rPr>
              <w:t>3.</w:t>
            </w:r>
            <w:r>
              <w:rPr>
                <w:rFonts w:ascii="Calibri" w:eastAsia="Calibri" w:hAnsi="Calibri" w:cs="Calibri"/>
              </w:rPr>
              <w:t>4) click on authenticate button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54BE8" w14:textId="2BA24CD0" w:rsidR="00B0147D" w:rsidRDefault="00FF2645" w:rsidP="00B0147D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.</w:t>
            </w:r>
            <w:r w:rsidR="00B0147D">
              <w:rPr>
                <w:rFonts w:ascii="Calibri" w:eastAsia="Calibri" w:hAnsi="Calibri" w:cs="Calibri"/>
              </w:rPr>
              <w:t>Alert should show submitted.</w:t>
            </w:r>
          </w:p>
          <w:p w14:paraId="23823FCE" w14:textId="39E603B0" w:rsidR="00B0147D" w:rsidRDefault="00FF2645" w:rsidP="00B0147D">
            <w:pPr>
              <w:ind w:left="0" w:firstLine="0"/>
            </w:pPr>
            <w:r>
              <w:rPr>
                <w:rFonts w:ascii="Calibri" w:eastAsia="Calibri" w:hAnsi="Calibri" w:cs="Calibri"/>
              </w:rPr>
              <w:t>2.</w:t>
            </w:r>
            <w:r w:rsidR="00B0147D">
              <w:rPr>
                <w:rFonts w:ascii="Calibri" w:eastAsia="Calibri" w:hAnsi="Calibri" w:cs="Calibri"/>
              </w:rPr>
              <w:t>Should display “Authenticated” on the public user account.</w:t>
            </w:r>
          </w:p>
        </w:tc>
      </w:tr>
      <w:tr w:rsidR="00604F35" w14:paraId="168C8715" w14:textId="77777777" w:rsidTr="00B0147D">
        <w:trPr>
          <w:trHeight w:val="986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2D9863" w14:textId="5D03BD37" w:rsidR="00604F35" w:rsidRDefault="00604F35" w:rsidP="00604F35">
            <w:pPr>
              <w:spacing w:after="160"/>
              <w:ind w:left="0" w:firstLine="0"/>
            </w:pPr>
            <w:r>
              <w:rPr>
                <w:rFonts w:ascii="Calibri" w:eastAsia="Calibri" w:hAnsi="Calibri" w:cs="Calibri"/>
              </w:rPr>
              <w:t>3.2.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BC1E4" w14:textId="5FF4CBE4" w:rsidR="00604F35" w:rsidRDefault="00604F35" w:rsidP="00604F35">
            <w:pPr>
              <w:ind w:left="0" w:firstLine="0"/>
            </w:pPr>
            <w:r>
              <w:rPr>
                <w:rFonts w:ascii="Calibri" w:eastAsia="Calibri" w:hAnsi="Calibri" w:cs="Calibri"/>
              </w:rPr>
              <w:t>Check if new data is displayed after withdraw request for reported crim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A1CF4" w14:textId="1C5998B2" w:rsidR="00604F35" w:rsidRDefault="00604F35" w:rsidP="00604F35">
            <w:pPr>
              <w:ind w:left="0" w:firstLine="0"/>
            </w:pPr>
            <w:r>
              <w:rPr>
                <w:rFonts w:ascii="Calibri" w:eastAsia="Calibri" w:hAnsi="Calibri" w:cs="Calibri"/>
              </w:rPr>
              <w:t>To check if new withdrawal request is displayed to the police for authentic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856268" w14:textId="4F59741E" w:rsidR="00604F35" w:rsidRDefault="00604F35" w:rsidP="00604F35">
            <w:pPr>
              <w:spacing w:after="160"/>
              <w:ind w:left="0" w:firstLine="0"/>
            </w:pPr>
            <w:r>
              <w:t>3</w:t>
            </w:r>
          </w:p>
        </w:tc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753E0" w14:textId="18A384AB" w:rsidR="00604F35" w:rsidRDefault="00604F35" w:rsidP="00604F35">
            <w:pPr>
              <w:spacing w:line="242" w:lineRule="auto"/>
              <w:ind w:left="0" w:firstLine="0"/>
            </w:pPr>
            <w:r>
              <w:rPr>
                <w:rFonts w:ascii="Calibri" w:eastAsia="Calibri" w:hAnsi="Calibri" w:cs="Calibri"/>
              </w:rPr>
              <w:t>3.</w:t>
            </w:r>
            <w:r w:rsidR="00FF2645">
              <w:rPr>
                <w:rFonts w:ascii="Calibri" w:eastAsia="Calibri" w:hAnsi="Calibri" w:cs="Calibri"/>
              </w:rPr>
              <w:t>2.</w:t>
            </w:r>
            <w:r>
              <w:rPr>
                <w:rFonts w:ascii="Calibri" w:eastAsia="Calibri" w:hAnsi="Calibri" w:cs="Calibri"/>
              </w:rPr>
              <w:t xml:space="preserve">1.1) Submit a withdraw request from the public account </w:t>
            </w:r>
          </w:p>
          <w:p w14:paraId="591CF83C" w14:textId="346F534F" w:rsidR="00604F35" w:rsidRDefault="00604F35" w:rsidP="00604F35">
            <w:pPr>
              <w:ind w:left="0" w:right="1" w:firstLine="0"/>
            </w:pPr>
            <w:r>
              <w:rPr>
                <w:rFonts w:ascii="Calibri" w:eastAsia="Calibri" w:hAnsi="Calibri" w:cs="Calibri"/>
              </w:rPr>
              <w:t>3.</w:t>
            </w:r>
            <w:r w:rsidR="00FF2645">
              <w:rPr>
                <w:rFonts w:ascii="Calibri" w:eastAsia="Calibri" w:hAnsi="Calibri" w:cs="Calibri"/>
              </w:rPr>
              <w:t>2.</w:t>
            </w:r>
            <w:r>
              <w:rPr>
                <w:rFonts w:ascii="Calibri" w:eastAsia="Calibri" w:hAnsi="Calibri" w:cs="Calibri"/>
              </w:rPr>
              <w:t xml:space="preserve">1.2) Check if the link is loading the new withdrawal request on the police side. 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C0870" w14:textId="7CF806F6" w:rsidR="00604F35" w:rsidRDefault="00604F35" w:rsidP="00604F35">
            <w:pPr>
              <w:spacing w:after="160"/>
              <w:ind w:left="0" w:firstLine="0"/>
            </w:pPr>
            <w:r>
              <w:rPr>
                <w:rFonts w:ascii="Calibri" w:eastAsia="Calibri" w:hAnsi="Calibri" w:cs="Calibri"/>
              </w:rPr>
              <w:t xml:space="preserve">The police should be able to see new Withdrawal </w:t>
            </w:r>
            <w:r w:rsidR="00F41057">
              <w:rPr>
                <w:rFonts w:ascii="Calibri" w:eastAsia="Calibri" w:hAnsi="Calibri" w:cs="Calibri"/>
              </w:rPr>
              <w:t>request.</w:t>
            </w:r>
          </w:p>
        </w:tc>
      </w:tr>
      <w:tr w:rsidR="00604F35" w14:paraId="64AC6B44" w14:textId="77777777" w:rsidTr="00B0147D">
        <w:trPr>
          <w:trHeight w:val="1477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6F4AA" w14:textId="395D6787" w:rsidR="00604F35" w:rsidRDefault="00604F35" w:rsidP="00604F35">
            <w:pPr>
              <w:ind w:left="0" w:firstLine="0"/>
            </w:pPr>
            <w:r>
              <w:rPr>
                <w:rFonts w:ascii="Calibri" w:eastAsia="Calibri" w:hAnsi="Calibri" w:cs="Calibri"/>
              </w:rPr>
              <w:t>3.2.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4F4E5" w14:textId="159578C6" w:rsidR="00604F35" w:rsidRDefault="00604F35" w:rsidP="00604F35">
            <w:pPr>
              <w:ind w:left="0" w:firstLine="0"/>
            </w:pPr>
            <w:r>
              <w:rPr>
                <w:rFonts w:ascii="Calibri" w:eastAsia="Calibri" w:hAnsi="Calibri" w:cs="Calibri"/>
              </w:rPr>
              <w:t>Check for reject button withdrawal requests crim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B3FEE8" w14:textId="5EC09234" w:rsidR="00604F35" w:rsidRDefault="00604F35" w:rsidP="00604F35">
            <w:pPr>
              <w:ind w:left="0" w:right="99" w:firstLine="0"/>
            </w:pPr>
            <w:r>
              <w:rPr>
                <w:rFonts w:ascii="Calibri" w:eastAsia="Calibri" w:hAnsi="Calibri" w:cs="Calibri"/>
              </w:rPr>
              <w:t xml:space="preserve">To check if after clicking reject the entry is removed from the Police side and on the public side 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70517" w14:textId="249CF14E" w:rsidR="00604F35" w:rsidRDefault="00F41057" w:rsidP="00604F35">
            <w:pPr>
              <w:ind w:left="0" w:firstLine="0"/>
            </w:pPr>
            <w:r>
              <w:t>3</w:t>
            </w:r>
          </w:p>
        </w:tc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448A0" w14:textId="1F488A31" w:rsidR="00FF2645" w:rsidRDefault="00FF2645" w:rsidP="00FF2645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2.2.1) login as police</w:t>
            </w:r>
          </w:p>
          <w:p w14:paraId="6832E482" w14:textId="77A0B106" w:rsidR="00FF2645" w:rsidRDefault="00FF2645" w:rsidP="00FF2645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2.2.2) click on withdraw crimes</w:t>
            </w:r>
          </w:p>
          <w:p w14:paraId="03754CE3" w14:textId="2F3E4630" w:rsidR="00FF2645" w:rsidRDefault="00FF2645" w:rsidP="00FF2645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3.2.2.3) </w:t>
            </w:r>
            <w:r>
              <w:rPr>
                <w:rFonts w:asciiTheme="minorHAnsi" w:hAnsiTheme="minorHAnsi" w:cstheme="minorHAnsi"/>
              </w:rPr>
              <w:t>click</w:t>
            </w:r>
            <w:r>
              <w:rPr>
                <w:rFonts w:ascii="Calibri" w:eastAsia="Calibri" w:hAnsi="Calibri" w:cs="Calibri"/>
              </w:rPr>
              <w:t xml:space="preserve"> on the edit button</w:t>
            </w:r>
          </w:p>
          <w:p w14:paraId="6CC52B50" w14:textId="37DC39FC" w:rsidR="00604F35" w:rsidRDefault="00FF2645" w:rsidP="00FF2645">
            <w:pPr>
              <w:ind w:left="0" w:firstLine="0"/>
            </w:pPr>
            <w:r>
              <w:rPr>
                <w:rFonts w:ascii="Calibri" w:eastAsia="Calibri" w:hAnsi="Calibri" w:cs="Calibri"/>
              </w:rPr>
              <w:t>3.2.2.4) click on reject button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440623" w14:textId="74996337" w:rsidR="00604F35" w:rsidRDefault="00FF2645" w:rsidP="00604F35">
            <w:pPr>
              <w:ind w:left="0" w:firstLine="0"/>
            </w:pPr>
            <w:r>
              <w:rPr>
                <w:rFonts w:ascii="Calibri" w:eastAsia="Calibri" w:hAnsi="Calibri" w:cs="Calibri"/>
              </w:rPr>
              <w:t>Should display “rejected” on the public user account</w:t>
            </w:r>
          </w:p>
        </w:tc>
      </w:tr>
      <w:tr w:rsidR="00604F35" w14:paraId="790F0D7F" w14:textId="77777777" w:rsidTr="00B0147D">
        <w:trPr>
          <w:trHeight w:val="1229"/>
        </w:trPr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C07F7" w14:textId="174502FB" w:rsidR="00604F35" w:rsidRDefault="00604F35" w:rsidP="00604F35">
            <w:pPr>
              <w:ind w:left="0" w:firstLine="0"/>
            </w:pPr>
            <w:r>
              <w:rPr>
                <w:rFonts w:ascii="Calibri" w:eastAsia="Calibri" w:hAnsi="Calibri" w:cs="Calibri"/>
              </w:rPr>
              <w:t xml:space="preserve">3.2.3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EA56AA" w14:textId="5B95CDB6" w:rsidR="00604F35" w:rsidRDefault="00604F35" w:rsidP="00604F35">
            <w:pPr>
              <w:ind w:left="0" w:firstLine="0"/>
            </w:pPr>
            <w:r>
              <w:rPr>
                <w:rFonts w:ascii="Calibri" w:eastAsia="Calibri" w:hAnsi="Calibri" w:cs="Calibri"/>
              </w:rPr>
              <w:t>Check for Authenticate button withdrawal requests crim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B799E" w14:textId="6AE95FE5" w:rsidR="00604F35" w:rsidRDefault="00604F35" w:rsidP="00604F35">
            <w:pPr>
              <w:ind w:left="0" w:right="22" w:firstLine="0"/>
            </w:pPr>
            <w:r>
              <w:rPr>
                <w:rFonts w:ascii="Calibri" w:eastAsia="Calibri" w:hAnsi="Calibri" w:cs="Calibri"/>
              </w:rPr>
              <w:t>To check if after clicking Authenticate the entry is altered in the litigation and current status is changed to withdrawn, on the public side it shows Withdraw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595A3" w14:textId="4B4EEF00" w:rsidR="00604F35" w:rsidRDefault="00F41057" w:rsidP="00604F35">
            <w:pPr>
              <w:ind w:left="0" w:firstLine="0"/>
            </w:pPr>
            <w:r>
              <w:t>3</w:t>
            </w:r>
          </w:p>
        </w:tc>
        <w:tc>
          <w:tcPr>
            <w:tcW w:w="2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CE751" w14:textId="77BB3E58" w:rsidR="00604F35" w:rsidRDefault="00FF2645" w:rsidP="00604F35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3.2.3.1) </w:t>
            </w:r>
            <w:r w:rsidR="00AC23E9">
              <w:rPr>
                <w:rFonts w:ascii="Calibri" w:eastAsia="Calibri" w:hAnsi="Calibri" w:cs="Calibri"/>
              </w:rPr>
              <w:t>login as police</w:t>
            </w:r>
          </w:p>
          <w:p w14:paraId="7679D054" w14:textId="66363DD6" w:rsidR="00AC23E9" w:rsidRDefault="00FF2645" w:rsidP="00604F35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3.2.3.2) </w:t>
            </w:r>
            <w:r w:rsidR="00AC23E9">
              <w:rPr>
                <w:rFonts w:ascii="Calibri" w:eastAsia="Calibri" w:hAnsi="Calibri" w:cs="Calibri"/>
              </w:rPr>
              <w:t>click on withdraw crimes</w:t>
            </w:r>
          </w:p>
          <w:p w14:paraId="7A1ACADA" w14:textId="473BBE0C" w:rsidR="00AC23E9" w:rsidRDefault="00FF2645" w:rsidP="00604F35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3.2.3.3) </w:t>
            </w:r>
            <w:r w:rsidR="00AC23E9">
              <w:rPr>
                <w:rFonts w:ascii="Calibri" w:eastAsia="Calibri" w:hAnsi="Calibri" w:cs="Calibri"/>
              </w:rPr>
              <w:t>click on the edit button</w:t>
            </w:r>
          </w:p>
          <w:p w14:paraId="4E7A594F" w14:textId="2993A967" w:rsidR="00AC23E9" w:rsidRPr="00AC23E9" w:rsidRDefault="00FF2645" w:rsidP="00604F35">
            <w:pPr>
              <w:ind w:left="0" w:firstLine="0"/>
              <w:rPr>
                <w:rFonts w:asciiTheme="minorHAnsi" w:hAnsiTheme="minorHAnsi" w:cstheme="minorHAnsi"/>
              </w:rPr>
            </w:pPr>
            <w:r>
              <w:rPr>
                <w:rFonts w:ascii="Calibri" w:eastAsia="Calibri" w:hAnsi="Calibri" w:cs="Calibri"/>
              </w:rPr>
              <w:t>3.2.3.4) click</w:t>
            </w:r>
            <w:r w:rsidR="00AC23E9">
              <w:rPr>
                <w:rFonts w:ascii="Calibri" w:eastAsia="Calibri" w:hAnsi="Calibri" w:cs="Calibri"/>
              </w:rPr>
              <w:t xml:space="preserve"> on authenticate button</w:t>
            </w:r>
          </w:p>
        </w:tc>
        <w:tc>
          <w:tcPr>
            <w:tcW w:w="2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562F4" w14:textId="77777777" w:rsidR="00FF2645" w:rsidRDefault="00FF2645" w:rsidP="00FF2645">
            <w:pPr>
              <w:ind w:left="0" w:firstLine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.Alert should show submitted.</w:t>
            </w:r>
          </w:p>
          <w:p w14:paraId="46C119FE" w14:textId="25C1F772" w:rsidR="00604F35" w:rsidRDefault="00FF2645" w:rsidP="00FF2645">
            <w:pPr>
              <w:ind w:left="0" w:firstLine="0"/>
            </w:pPr>
            <w:r>
              <w:rPr>
                <w:rFonts w:ascii="Calibri" w:eastAsia="Calibri" w:hAnsi="Calibri" w:cs="Calibri"/>
              </w:rPr>
              <w:t>2.Should display “Authenticated” on the public user account</w:t>
            </w:r>
            <w:r w:rsidR="00604F35">
              <w:rPr>
                <w:rFonts w:ascii="Calibri" w:eastAsia="Calibri" w:hAnsi="Calibri" w:cs="Calibri"/>
              </w:rPr>
              <w:t xml:space="preserve">. </w:t>
            </w:r>
          </w:p>
        </w:tc>
      </w:tr>
    </w:tbl>
    <w:p w14:paraId="608CBF42" w14:textId="77777777" w:rsidR="00945524" w:rsidRDefault="00A23225">
      <w:pPr>
        <w:ind w:left="0" w:firstLine="0"/>
        <w:jc w:val="both"/>
      </w:pPr>
      <w:r>
        <w:rPr>
          <w:b/>
        </w:rPr>
        <w:t xml:space="preserve"> </w:t>
      </w:r>
    </w:p>
    <w:sectPr w:rsidR="00945524">
      <w:pgSz w:w="15840" w:h="12240" w:orient="landscape"/>
      <w:pgMar w:top="1445" w:right="4199" w:bottom="16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D33D5E"/>
    <w:multiLevelType w:val="hybridMultilevel"/>
    <w:tmpl w:val="0D6E7C4E"/>
    <w:lvl w:ilvl="0" w:tplc="380A5C66">
      <w:start w:val="1"/>
      <w:numFmt w:val="decimal"/>
      <w:lvlText w:val="%1.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A84978E">
      <w:start w:val="1"/>
      <w:numFmt w:val="lowerLetter"/>
      <w:lvlText w:val="%2"/>
      <w:lvlJc w:val="left"/>
      <w:pPr>
        <w:ind w:left="12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B897B4">
      <w:start w:val="1"/>
      <w:numFmt w:val="lowerRoman"/>
      <w:lvlText w:val="%3"/>
      <w:lvlJc w:val="left"/>
      <w:pPr>
        <w:ind w:left="19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4E40E8E">
      <w:start w:val="1"/>
      <w:numFmt w:val="decimal"/>
      <w:lvlText w:val="%4"/>
      <w:lvlJc w:val="left"/>
      <w:pPr>
        <w:ind w:left="26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552B1EE">
      <w:start w:val="1"/>
      <w:numFmt w:val="lowerLetter"/>
      <w:lvlText w:val="%5"/>
      <w:lvlJc w:val="left"/>
      <w:pPr>
        <w:ind w:left="3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D0C670C">
      <w:start w:val="1"/>
      <w:numFmt w:val="lowerRoman"/>
      <w:lvlText w:val="%6"/>
      <w:lvlJc w:val="left"/>
      <w:pPr>
        <w:ind w:left="4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B6210A2">
      <w:start w:val="1"/>
      <w:numFmt w:val="decimal"/>
      <w:lvlText w:val="%7"/>
      <w:lvlJc w:val="left"/>
      <w:pPr>
        <w:ind w:left="4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E5E7BCC">
      <w:start w:val="1"/>
      <w:numFmt w:val="lowerLetter"/>
      <w:lvlText w:val="%8"/>
      <w:lvlJc w:val="left"/>
      <w:pPr>
        <w:ind w:left="5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5EAD24E">
      <w:start w:val="1"/>
      <w:numFmt w:val="lowerRoman"/>
      <w:lvlText w:val="%9"/>
      <w:lvlJc w:val="left"/>
      <w:pPr>
        <w:ind w:left="6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11A18D7"/>
    <w:multiLevelType w:val="hybridMultilevel"/>
    <w:tmpl w:val="D7185918"/>
    <w:lvl w:ilvl="0" w:tplc="4C26DC10">
      <w:start w:val="1"/>
      <w:numFmt w:val="decimal"/>
      <w:lvlText w:val="%1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7B44D0"/>
    <w:multiLevelType w:val="hybridMultilevel"/>
    <w:tmpl w:val="A140A9C6"/>
    <w:lvl w:ilvl="0" w:tplc="98E07972">
      <w:start w:val="1"/>
      <w:numFmt w:val="decimal"/>
      <w:lvlText w:val="%1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B2811E8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E70CD22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9DE533E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378620C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EBEF064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AD89EEC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238E344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3A8E320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AAB6E3F"/>
    <w:multiLevelType w:val="hybridMultilevel"/>
    <w:tmpl w:val="80EA2EBE"/>
    <w:lvl w:ilvl="0" w:tplc="037AC21E">
      <w:start w:val="3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9A24BE"/>
    <w:multiLevelType w:val="hybridMultilevel"/>
    <w:tmpl w:val="A4CC9532"/>
    <w:lvl w:ilvl="0" w:tplc="2F2638BE">
      <w:start w:val="1"/>
      <w:numFmt w:val="decimal"/>
      <w:lvlText w:val="%1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57A4022">
      <w:start w:val="1"/>
      <w:numFmt w:val="lowerLetter"/>
      <w:lvlText w:val="%2"/>
      <w:lvlJc w:val="left"/>
      <w:pPr>
        <w:ind w:left="11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C3CA38C">
      <w:start w:val="1"/>
      <w:numFmt w:val="lowerRoman"/>
      <w:lvlText w:val="%3"/>
      <w:lvlJc w:val="left"/>
      <w:pPr>
        <w:ind w:left="19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61CF814">
      <w:start w:val="1"/>
      <w:numFmt w:val="decimal"/>
      <w:lvlText w:val="%4"/>
      <w:lvlJc w:val="left"/>
      <w:pPr>
        <w:ind w:left="2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A80E3A6">
      <w:start w:val="1"/>
      <w:numFmt w:val="lowerLetter"/>
      <w:lvlText w:val="%5"/>
      <w:lvlJc w:val="left"/>
      <w:pPr>
        <w:ind w:left="3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25CDD4C">
      <w:start w:val="1"/>
      <w:numFmt w:val="lowerRoman"/>
      <w:lvlText w:val="%6"/>
      <w:lvlJc w:val="left"/>
      <w:pPr>
        <w:ind w:left="4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EC2F2F0">
      <w:start w:val="1"/>
      <w:numFmt w:val="decimal"/>
      <w:lvlText w:val="%7"/>
      <w:lvlJc w:val="left"/>
      <w:pPr>
        <w:ind w:left="4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D34F0E2">
      <w:start w:val="1"/>
      <w:numFmt w:val="lowerLetter"/>
      <w:lvlText w:val="%8"/>
      <w:lvlJc w:val="left"/>
      <w:pPr>
        <w:ind w:left="5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510F962">
      <w:start w:val="1"/>
      <w:numFmt w:val="lowerRoman"/>
      <w:lvlText w:val="%9"/>
      <w:lvlJc w:val="left"/>
      <w:pPr>
        <w:ind w:left="6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421879948">
    <w:abstractNumId w:val="0"/>
  </w:num>
  <w:num w:numId="2" w16cid:durableId="944849823">
    <w:abstractNumId w:val="2"/>
  </w:num>
  <w:num w:numId="3" w16cid:durableId="136725814">
    <w:abstractNumId w:val="4"/>
  </w:num>
  <w:num w:numId="4" w16cid:durableId="1221791201">
    <w:abstractNumId w:val="1"/>
  </w:num>
  <w:num w:numId="5" w16cid:durableId="6174912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TEyMrcwM7cwNTNV0lEKTi0uzszPAykwqgUAqmQTtSwAAAA="/>
  </w:docVars>
  <w:rsids>
    <w:rsidRoot w:val="00945524"/>
    <w:rsid w:val="00083E96"/>
    <w:rsid w:val="001011F8"/>
    <w:rsid w:val="0012003F"/>
    <w:rsid w:val="001A7B5A"/>
    <w:rsid w:val="00433F14"/>
    <w:rsid w:val="00532F94"/>
    <w:rsid w:val="00604F35"/>
    <w:rsid w:val="00611D68"/>
    <w:rsid w:val="006222E4"/>
    <w:rsid w:val="00745280"/>
    <w:rsid w:val="008E6189"/>
    <w:rsid w:val="008F093E"/>
    <w:rsid w:val="00927B96"/>
    <w:rsid w:val="00945524"/>
    <w:rsid w:val="00A23225"/>
    <w:rsid w:val="00A61F3B"/>
    <w:rsid w:val="00AC23E9"/>
    <w:rsid w:val="00B0147D"/>
    <w:rsid w:val="00B9531E"/>
    <w:rsid w:val="00BA55F5"/>
    <w:rsid w:val="00F41057"/>
    <w:rsid w:val="00FF2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B9E10"/>
  <w15:docId w15:val="{2A235641-6C35-4C72-8663-C22EB63E7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/>
      <w:ind w:left="10" w:hanging="10"/>
    </w:pPr>
    <w:rPr>
      <w:rFonts w:ascii="Courier New" w:eastAsia="Courier New" w:hAnsi="Courier New" w:cs="Courier New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6222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6</Words>
  <Characters>30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v Prasad</dc:creator>
  <cp:keywords/>
  <cp:lastModifiedBy>Saurav Prasad</cp:lastModifiedBy>
  <cp:revision>3</cp:revision>
  <cp:lastPrinted>2022-05-09T08:56:00Z</cp:lastPrinted>
  <dcterms:created xsi:type="dcterms:W3CDTF">2022-05-09T08:55:00Z</dcterms:created>
  <dcterms:modified xsi:type="dcterms:W3CDTF">2022-05-09T08:56:00Z</dcterms:modified>
</cp:coreProperties>
</file>